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96964B" w14:textId="329ECF89" w:rsidR="00117B53" w:rsidRDefault="00006E52" w:rsidP="00006E52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Research – Week 6</w:t>
      </w:r>
    </w:p>
    <w:p w14:paraId="19C3ADB6" w14:textId="77777777" w:rsidR="00006E52" w:rsidRPr="00006E52" w:rsidRDefault="00006E52" w:rsidP="00006E52">
      <w:pPr>
        <w:numPr>
          <w:ilvl w:val="0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006E52">
        <w:rPr>
          <w:rFonts w:ascii="Calibri" w:eastAsia="Times New Roman" w:hAnsi="Calibri" w:cs="Calibri"/>
          <w:lang w:eastAsia="en-AU"/>
        </w:rPr>
        <w:t xml:space="preserve">Need to work out whether implementing </w:t>
      </w:r>
      <w:proofErr w:type="spellStart"/>
      <w:r w:rsidRPr="00006E52">
        <w:rPr>
          <w:rFonts w:ascii="Calibri" w:eastAsia="Times New Roman" w:hAnsi="Calibri" w:cs="Calibri"/>
          <w:lang w:eastAsia="en-AU"/>
        </w:rPr>
        <w:t>tensorflow</w:t>
      </w:r>
      <w:proofErr w:type="spellEnd"/>
      <w:r w:rsidRPr="00006E52">
        <w:rPr>
          <w:rFonts w:ascii="Calibri" w:eastAsia="Times New Roman" w:hAnsi="Calibri" w:cs="Calibri"/>
          <w:lang w:eastAsia="en-AU"/>
        </w:rPr>
        <w:t xml:space="preserve"> lite into the native </w:t>
      </w:r>
      <w:proofErr w:type="spellStart"/>
      <w:r w:rsidRPr="00006E52">
        <w:rPr>
          <w:rFonts w:ascii="Calibri" w:eastAsia="Times New Roman" w:hAnsi="Calibri" w:cs="Calibri"/>
          <w:lang w:eastAsia="en-AU"/>
        </w:rPr>
        <w:t>ios</w:t>
      </w:r>
      <w:proofErr w:type="spellEnd"/>
      <w:r w:rsidRPr="00006E52">
        <w:rPr>
          <w:rFonts w:ascii="Calibri" w:eastAsia="Times New Roman" w:hAnsi="Calibri" w:cs="Calibri"/>
          <w:lang w:eastAsia="en-AU"/>
        </w:rPr>
        <w:t>, android vs tensorflow.js wrapped in ionic capacitor</w:t>
      </w:r>
    </w:p>
    <w:p w14:paraId="02EBD658" w14:textId="77777777" w:rsidR="00006E52" w:rsidRPr="00006E52" w:rsidRDefault="00006E52" w:rsidP="00006E52">
      <w:pPr>
        <w:numPr>
          <w:ilvl w:val="0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006E52">
        <w:rPr>
          <w:rFonts w:ascii="Calibri" w:eastAsia="Times New Roman" w:hAnsi="Calibri" w:cs="Calibri"/>
          <w:lang w:eastAsia="en-AU"/>
        </w:rPr>
        <w:t xml:space="preserve">Incorporating into </w:t>
      </w:r>
      <w:proofErr w:type="spellStart"/>
      <w:r w:rsidRPr="00006E52">
        <w:rPr>
          <w:rFonts w:ascii="Calibri" w:eastAsia="Times New Roman" w:hAnsi="Calibri" w:cs="Calibri"/>
          <w:lang w:eastAsia="en-AU"/>
        </w:rPr>
        <w:t>faims</w:t>
      </w:r>
      <w:proofErr w:type="spellEnd"/>
      <w:r w:rsidRPr="00006E52">
        <w:rPr>
          <w:rFonts w:ascii="Calibri" w:eastAsia="Times New Roman" w:hAnsi="Calibri" w:cs="Calibri"/>
          <w:lang w:eastAsia="en-AU"/>
        </w:rPr>
        <w:t xml:space="preserve"> a take photo button which uses ml learning to identify the image and provide a certainty response </w:t>
      </w:r>
    </w:p>
    <w:p w14:paraId="2C8A9C6D" w14:textId="77777777" w:rsidR="00006E52" w:rsidRPr="00006E52" w:rsidRDefault="00006E52" w:rsidP="00006E52">
      <w:pPr>
        <w:numPr>
          <w:ilvl w:val="0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006E52">
        <w:rPr>
          <w:rFonts w:ascii="Calibri" w:eastAsia="Times New Roman" w:hAnsi="Calibri" w:cs="Calibri"/>
          <w:lang w:eastAsia="en-AU"/>
        </w:rPr>
        <w:t>Training the model in python or can it be done in Tensorflow.js</w:t>
      </w:r>
    </w:p>
    <w:p w14:paraId="5C9FCCC0" w14:textId="77777777" w:rsidR="00006E52" w:rsidRPr="00006E52" w:rsidRDefault="00006E52" w:rsidP="00006E52">
      <w:pPr>
        <w:numPr>
          <w:ilvl w:val="0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006E52">
        <w:rPr>
          <w:rFonts w:ascii="Calibri" w:eastAsia="Times New Roman" w:hAnsi="Calibri" w:cs="Calibri"/>
          <w:lang w:eastAsia="en-AU"/>
        </w:rPr>
        <w:t xml:space="preserve">Academic Readings </w:t>
      </w:r>
    </w:p>
    <w:p w14:paraId="797ED9B5" w14:textId="77777777" w:rsidR="00006E52" w:rsidRPr="00006E52" w:rsidRDefault="00006E52" w:rsidP="00006E52">
      <w:pPr>
        <w:numPr>
          <w:ilvl w:val="1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006E52">
        <w:rPr>
          <w:rFonts w:ascii="Calibri" w:eastAsia="Times New Roman" w:hAnsi="Calibri" w:cs="Calibri"/>
          <w:lang w:eastAsia="en-AU"/>
        </w:rPr>
        <w:t>Image classification - specifically on mobile devices how much training data to get/ will need</w:t>
      </w:r>
    </w:p>
    <w:p w14:paraId="244BDB0A" w14:textId="79BFCF68" w:rsidR="000040EC" w:rsidRDefault="000040EC" w:rsidP="00006E5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Resources: </w:t>
      </w:r>
    </w:p>
    <w:p w14:paraId="74A0F883" w14:textId="50263296" w:rsidR="006428DE" w:rsidRDefault="008A35E6" w:rsidP="006428DE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hyperlink r:id="rId5" w:anchor=":~:text=main%20difference%20of%20tensorflow%2Dlite,js%20you%20can" w:history="1">
        <w:r w:rsidR="006428DE" w:rsidRPr="00693B69">
          <w:rPr>
            <w:rStyle w:val="Hyperlink"/>
            <w:rFonts w:ascii="Times New Roman" w:hAnsi="Times New Roman" w:cs="Times New Roman"/>
          </w:rPr>
          <w:t>https://stackoverflow.com/questions/59860397/tensorflow-js-vs-tensorflow-lite#:~:text=main%20difference%20of%20tensorflow%2Dlite,js%20you%20can</w:t>
        </w:r>
      </w:hyperlink>
      <w:r w:rsidR="006428DE" w:rsidRPr="006428DE">
        <w:rPr>
          <w:rFonts w:ascii="Times New Roman" w:hAnsi="Times New Roman" w:cs="Times New Roman"/>
        </w:rPr>
        <w:t>.</w:t>
      </w:r>
      <w:r w:rsidR="006428DE">
        <w:rPr>
          <w:rFonts w:ascii="Times New Roman" w:hAnsi="Times New Roman" w:cs="Times New Roman"/>
        </w:rPr>
        <w:t xml:space="preserve"> </w:t>
      </w:r>
    </w:p>
    <w:p w14:paraId="646F82AD" w14:textId="6050900A" w:rsidR="006428DE" w:rsidRPr="006428DE" w:rsidRDefault="008A35E6" w:rsidP="006428DE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hyperlink r:id="rId6" w:history="1">
        <w:r w:rsidR="006428DE" w:rsidRPr="00693B69">
          <w:rPr>
            <w:rStyle w:val="Hyperlink"/>
            <w:rFonts w:ascii="Times New Roman" w:hAnsi="Times New Roman" w:cs="Times New Roman"/>
          </w:rPr>
          <w:t>https://stackshare.io/stackups/tensorflow-js-vs-tensorflow-lite</w:t>
        </w:r>
      </w:hyperlink>
      <w:r w:rsidR="006428DE">
        <w:rPr>
          <w:rFonts w:ascii="Times New Roman" w:hAnsi="Times New Roman" w:cs="Times New Roman"/>
        </w:rPr>
        <w:t xml:space="preserve"> </w:t>
      </w:r>
    </w:p>
    <w:p w14:paraId="68DB2BB8" w14:textId="2C4EC7AC" w:rsidR="000040EC" w:rsidRDefault="000040EC" w:rsidP="00006E5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cademic Resources</w:t>
      </w:r>
      <w:r w:rsidR="006428D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654ED85D" w14:textId="77777777" w:rsidR="006428DE" w:rsidRPr="006428DE" w:rsidRDefault="006428DE" w:rsidP="006428DE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</w:p>
    <w:p w14:paraId="118C96B6" w14:textId="453EFDB2" w:rsidR="00006E52" w:rsidRDefault="000040EC" w:rsidP="00006E52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Tensorflow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lite vs Tensorflow.js</w:t>
      </w:r>
    </w:p>
    <w:p w14:paraId="1C975DD3" w14:textId="76A77518" w:rsidR="000040EC" w:rsidRPr="000040EC" w:rsidRDefault="000040EC" w:rsidP="000040EC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0BC96C2" wp14:editId="7C0DCB34">
            <wp:extent cx="4152900" cy="1533525"/>
            <wp:effectExtent l="0" t="0" r="0" b="9525"/>
            <wp:docPr id="1" name="Picture 1" descr="Graphical user interface, text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153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4D081E" w14:textId="64CED450" w:rsidR="00006E52" w:rsidRDefault="000040EC" w:rsidP="000040E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Tensorflow</w:t>
      </w:r>
      <w:proofErr w:type="spellEnd"/>
      <w:r>
        <w:rPr>
          <w:rFonts w:ascii="Times New Roman" w:hAnsi="Times New Roman" w:cs="Times New Roman"/>
        </w:rPr>
        <w:t xml:space="preserve"> lite</w:t>
      </w:r>
    </w:p>
    <w:p w14:paraId="6DB3DB33" w14:textId="40EF7C1E" w:rsidR="000040EC" w:rsidRDefault="000040EC" w:rsidP="000040EC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You can’t train new or existing model</w:t>
      </w:r>
    </w:p>
    <w:p w14:paraId="3E795A06" w14:textId="6E4E0336" w:rsidR="00EE7414" w:rsidRDefault="00EE7414" w:rsidP="000040EC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reate your model convert it to </w:t>
      </w:r>
      <w:proofErr w:type="spellStart"/>
      <w:r>
        <w:rPr>
          <w:rFonts w:ascii="Times New Roman" w:hAnsi="Times New Roman" w:cs="Times New Roman"/>
        </w:rPr>
        <w:t>tensorflow</w:t>
      </w:r>
      <w:proofErr w:type="spellEnd"/>
      <w:r>
        <w:rPr>
          <w:rFonts w:ascii="Times New Roman" w:hAnsi="Times New Roman" w:cs="Times New Roman"/>
        </w:rPr>
        <w:t xml:space="preserve"> lite and deploy it to firebase &gt; then can use the model on </w:t>
      </w:r>
      <w:proofErr w:type="spellStart"/>
      <w:r>
        <w:rPr>
          <w:rFonts w:ascii="Times New Roman" w:hAnsi="Times New Roman" w:cs="Times New Roman"/>
        </w:rPr>
        <w:t>ios</w:t>
      </w:r>
      <w:proofErr w:type="spellEnd"/>
      <w:r>
        <w:rPr>
          <w:rFonts w:ascii="Times New Roman" w:hAnsi="Times New Roman" w:cs="Times New Roman"/>
        </w:rPr>
        <w:t xml:space="preserve"> and android natively </w:t>
      </w:r>
    </w:p>
    <w:p w14:paraId="41DE2F92" w14:textId="3100ABAD" w:rsidR="008043F2" w:rsidRDefault="008043F2" w:rsidP="000040EC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ince its focus is on native code &gt; gets benefit of mobile device hardware </w:t>
      </w:r>
    </w:p>
    <w:p w14:paraId="09B310DA" w14:textId="11272E6A" w:rsidR="000040EC" w:rsidRDefault="000040EC" w:rsidP="000040E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nsorflow.js</w:t>
      </w:r>
    </w:p>
    <w:p w14:paraId="272C6396" w14:textId="150331B0" w:rsidR="000040EC" w:rsidRDefault="000040EC" w:rsidP="000040EC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You can train new or existing model</w:t>
      </w:r>
    </w:p>
    <w:p w14:paraId="3695FC96" w14:textId="0479FE9D" w:rsidR="006428DE" w:rsidRDefault="006428DE" w:rsidP="000040EC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de.js powered</w:t>
      </w:r>
    </w:p>
    <w:p w14:paraId="572970DA" w14:textId="6C79A268" w:rsidR="006428DE" w:rsidRDefault="006428DE" w:rsidP="000040EC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pen source</w:t>
      </w:r>
    </w:p>
    <w:p w14:paraId="1158668C" w14:textId="563E57CE" w:rsidR="006428DE" w:rsidRDefault="006428DE" w:rsidP="000040EC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n allow for a deploying of python ml model directly into JavaScript</w:t>
      </w:r>
    </w:p>
    <w:p w14:paraId="30BB59AC" w14:textId="67FD834E" w:rsidR="006428DE" w:rsidRDefault="006428DE" w:rsidP="000040EC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st</w:t>
      </w:r>
    </w:p>
    <w:p w14:paraId="03A33FE6" w14:textId="71D99877" w:rsidR="006428DE" w:rsidRDefault="006428DE" w:rsidP="006428DE">
      <w:pPr>
        <w:pStyle w:val="ListParagraph"/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server needed for inference</w:t>
      </w:r>
    </w:p>
    <w:p w14:paraId="43BAFBD3" w14:textId="2105A003" w:rsidR="006428DE" w:rsidRDefault="006428DE" w:rsidP="006428DE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ivacy</w:t>
      </w:r>
    </w:p>
    <w:p w14:paraId="6FD8600A" w14:textId="1B99CA33" w:rsidR="006428DE" w:rsidRDefault="006428DE" w:rsidP="006428DE">
      <w:pPr>
        <w:pStyle w:val="ListParagraph"/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data is sent to the server</w:t>
      </w:r>
    </w:p>
    <w:p w14:paraId="75EEBDAC" w14:textId="3B25E7A7" w:rsidR="00263669" w:rsidRDefault="00263669" w:rsidP="00263669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uns on the client side</w:t>
      </w:r>
    </w:p>
    <w:p w14:paraId="3834B2C8" w14:textId="406F51F8" w:rsidR="00263669" w:rsidRDefault="00263669" w:rsidP="00263669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lexible</w:t>
      </w:r>
    </w:p>
    <w:p w14:paraId="09A87FC6" w14:textId="2549986D" w:rsidR="00263669" w:rsidRDefault="00263669" w:rsidP="00263669">
      <w:pPr>
        <w:pStyle w:val="ListParagraph"/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n run on backend, frontend, mobile devices, react, react native, IOT devices</w:t>
      </w:r>
    </w:p>
    <w:p w14:paraId="13695B14" w14:textId="2BE9F27A" w:rsidR="00263669" w:rsidRDefault="00263669" w:rsidP="00263669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asy to use</w:t>
      </w:r>
    </w:p>
    <w:p w14:paraId="490800C5" w14:textId="6F080E66" w:rsidR="000776E9" w:rsidRDefault="000776E9" w:rsidP="00263669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on’t train the model on the device</w:t>
      </w:r>
    </w:p>
    <w:p w14:paraId="231D42A3" w14:textId="0F7E47AB" w:rsidR="000776E9" w:rsidRDefault="000776E9" w:rsidP="000776E9">
      <w:pPr>
        <w:pStyle w:val="ListParagraph"/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rain somewhere else </w:t>
      </w:r>
      <w:proofErr w:type="gramStart"/>
      <w:r>
        <w:rPr>
          <w:rFonts w:ascii="Times New Roman" w:hAnsi="Times New Roman" w:cs="Times New Roman"/>
        </w:rPr>
        <w:t>i.e.</w:t>
      </w:r>
      <w:proofErr w:type="gram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ensorflow</w:t>
      </w:r>
      <w:proofErr w:type="spellEnd"/>
      <w:r>
        <w:rPr>
          <w:rFonts w:ascii="Times New Roman" w:hAnsi="Times New Roman" w:cs="Times New Roman"/>
        </w:rPr>
        <w:t xml:space="preserve"> then import model into device</w:t>
      </w:r>
      <w:r w:rsidR="00DF1ED0">
        <w:rPr>
          <w:rFonts w:ascii="Times New Roman" w:hAnsi="Times New Roman" w:cs="Times New Roman"/>
        </w:rPr>
        <w:t>?</w:t>
      </w:r>
    </w:p>
    <w:p w14:paraId="7A901A66" w14:textId="5B0092D1" w:rsidR="000B7054" w:rsidRDefault="000B7054" w:rsidP="000B7054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Better for web applications</w:t>
      </w:r>
    </w:p>
    <w:p w14:paraId="400D4AAC" w14:textId="37486128" w:rsidR="0088083A" w:rsidRDefault="0088083A" w:rsidP="000B7054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es </w:t>
      </w:r>
      <w:proofErr w:type="spellStart"/>
      <w:r>
        <w:rPr>
          <w:rFonts w:ascii="Times New Roman" w:hAnsi="Times New Roman" w:cs="Times New Roman"/>
        </w:rPr>
        <w:t>webGl</w:t>
      </w:r>
      <w:proofErr w:type="spellEnd"/>
    </w:p>
    <w:p w14:paraId="6EC419A3" w14:textId="739A8EAB" w:rsidR="0088083A" w:rsidRDefault="007E7DD1" w:rsidP="0088083A">
      <w:pPr>
        <w:pStyle w:val="ListParagraph"/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on’t think it would work with wrapping it in ionic capacitor as it wouldn’t make use of devices GPU, only the </w:t>
      </w:r>
      <w:proofErr w:type="spellStart"/>
      <w:r>
        <w:rPr>
          <w:rFonts w:ascii="Times New Roman" w:hAnsi="Times New Roman" w:cs="Times New Roman"/>
        </w:rPr>
        <w:t>webGL</w:t>
      </w:r>
      <w:proofErr w:type="spellEnd"/>
      <w:r>
        <w:rPr>
          <w:rFonts w:ascii="Times New Roman" w:hAnsi="Times New Roman" w:cs="Times New Roman"/>
        </w:rPr>
        <w:t xml:space="preserve"> or other web </w:t>
      </w:r>
      <w:proofErr w:type="gramStart"/>
      <w:r>
        <w:rPr>
          <w:rFonts w:ascii="Times New Roman" w:hAnsi="Times New Roman" w:cs="Times New Roman"/>
        </w:rPr>
        <w:t>API’s</w:t>
      </w:r>
      <w:proofErr w:type="gramEnd"/>
      <w:r>
        <w:rPr>
          <w:rFonts w:ascii="Times New Roman" w:hAnsi="Times New Roman" w:cs="Times New Roman"/>
        </w:rPr>
        <w:t xml:space="preserve"> to render components.</w:t>
      </w:r>
    </w:p>
    <w:p w14:paraId="0B601A01" w14:textId="2858C452" w:rsidR="00567916" w:rsidRDefault="00567916" w:rsidP="00567916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nsorflow.js for React Native</w:t>
      </w:r>
    </w:p>
    <w:p w14:paraId="70703AC7" w14:textId="4A19B86B" w:rsidR="00567916" w:rsidRDefault="00567916" w:rsidP="00567916">
      <w:pPr>
        <w:pStyle w:val="ListParagraph"/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oes use devices GPU – but still not as effective as I THINK as </w:t>
      </w:r>
      <w:proofErr w:type="spellStart"/>
      <w:r>
        <w:rPr>
          <w:rFonts w:ascii="Times New Roman" w:hAnsi="Times New Roman" w:cs="Times New Roman"/>
        </w:rPr>
        <w:t>Tesnorflow</w:t>
      </w:r>
      <w:proofErr w:type="spellEnd"/>
      <w:r>
        <w:rPr>
          <w:rFonts w:ascii="Times New Roman" w:hAnsi="Times New Roman" w:cs="Times New Roman"/>
        </w:rPr>
        <w:t xml:space="preserve"> lite</w:t>
      </w:r>
    </w:p>
    <w:p w14:paraId="074A649E" w14:textId="4E4A5B74" w:rsidR="006428DE" w:rsidRDefault="006428DE" w:rsidP="006428DE">
      <w:pPr>
        <w:pStyle w:val="ListParagraph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nference</w:t>
      </w:r>
    </w:p>
    <w:p w14:paraId="15A344FD" w14:textId="7E1E16CF" w:rsidR="006428DE" w:rsidRDefault="001E2A19" w:rsidP="006428DE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pochs</w:t>
      </w:r>
    </w:p>
    <w:p w14:paraId="635DF8E9" w14:textId="2B4715C0" w:rsidR="001E2A19" w:rsidRDefault="001E2A19" w:rsidP="001E2A19">
      <w:pPr>
        <w:pStyle w:val="ListParagraph"/>
        <w:numPr>
          <w:ilvl w:val="1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terations</w:t>
      </w:r>
    </w:p>
    <w:p w14:paraId="68BD80C5" w14:textId="5107E8A4" w:rsidR="00CB036B" w:rsidRPr="00CB036B" w:rsidRDefault="001E2A19" w:rsidP="00CB036B">
      <w:pPr>
        <w:pStyle w:val="ListParagraph"/>
        <w:numPr>
          <w:ilvl w:val="1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more epochs/iterations, the more accurate the results will be</w:t>
      </w:r>
    </w:p>
    <w:p w14:paraId="0E499D45" w14:textId="7B41A23E" w:rsidR="00567916" w:rsidRDefault="00567916" w:rsidP="0056791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67916">
        <w:rPr>
          <w:rFonts w:ascii="Times New Roman" w:hAnsi="Times New Roman" w:cs="Times New Roman"/>
          <w:b/>
          <w:bCs/>
          <w:sz w:val="24"/>
          <w:szCs w:val="24"/>
        </w:rPr>
        <w:t xml:space="preserve">Image Classification – 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567916">
        <w:rPr>
          <w:rFonts w:ascii="Times New Roman" w:hAnsi="Times New Roman" w:cs="Times New Roman"/>
          <w:b/>
          <w:bCs/>
          <w:sz w:val="24"/>
          <w:szCs w:val="24"/>
        </w:rPr>
        <w:t>pecifically on mobile devices how much training data to get/ will need</w:t>
      </w:r>
    </w:p>
    <w:p w14:paraId="1FFA2554" w14:textId="07DC18C8" w:rsidR="00567916" w:rsidRPr="00FC26F8" w:rsidRDefault="00FC26F8" w:rsidP="00567916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NN</w:t>
      </w:r>
    </w:p>
    <w:p w14:paraId="21AF74D8" w14:textId="3774BEDC" w:rsidR="00FC26F8" w:rsidRPr="00CB036B" w:rsidRDefault="00FC26F8" w:rsidP="00567916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Training an existing model</w:t>
      </w:r>
    </w:p>
    <w:p w14:paraId="14CACB40" w14:textId="16366215" w:rsidR="00CB036B" w:rsidRPr="00FC26F8" w:rsidRDefault="00CB036B" w:rsidP="00CB036B">
      <w:pPr>
        <w:pStyle w:val="ListParagraph"/>
        <w:numPr>
          <w:ilvl w:val="1"/>
          <w:numId w:val="5"/>
        </w:numPr>
        <w:rPr>
          <w:rFonts w:ascii="Times New Roman" w:hAnsi="Times New Roman" w:cs="Times New Roman"/>
        </w:rPr>
      </w:pPr>
      <w:r w:rsidRPr="00CB036B">
        <w:rPr>
          <w:rFonts w:ascii="Times New Roman" w:hAnsi="Times New Roman" w:cs="Times New Roman"/>
        </w:rPr>
        <w:t>transfer learning</w:t>
      </w:r>
    </w:p>
    <w:p w14:paraId="7FF0AD11" w14:textId="74B24875" w:rsidR="00FC26F8" w:rsidRPr="00567916" w:rsidRDefault="00FC26F8" w:rsidP="00567916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Image Classification on Mobile Devices</w:t>
      </w:r>
    </w:p>
    <w:sectPr w:rsidR="00FC26F8" w:rsidRPr="005679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3D51F3"/>
    <w:multiLevelType w:val="hybridMultilevel"/>
    <w:tmpl w:val="F418E4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C76BC7"/>
    <w:multiLevelType w:val="hybridMultilevel"/>
    <w:tmpl w:val="E3B2A7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1F4765"/>
    <w:multiLevelType w:val="hybridMultilevel"/>
    <w:tmpl w:val="56E4C9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DA169D"/>
    <w:multiLevelType w:val="multilevel"/>
    <w:tmpl w:val="58169A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6DB04146"/>
    <w:multiLevelType w:val="hybridMultilevel"/>
    <w:tmpl w:val="FD5A0F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9485070">
    <w:abstractNumId w:val="3"/>
  </w:num>
  <w:num w:numId="2" w16cid:durableId="490213935">
    <w:abstractNumId w:val="2"/>
  </w:num>
  <w:num w:numId="3" w16cid:durableId="116216748">
    <w:abstractNumId w:val="1"/>
  </w:num>
  <w:num w:numId="4" w16cid:durableId="515850590">
    <w:abstractNumId w:val="4"/>
  </w:num>
  <w:num w:numId="5" w16cid:durableId="14548620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0MzQ3szAyNDcyMTRT0lEKTi0uzszPAykwrAUA7pulmSwAAAA="/>
  </w:docVars>
  <w:rsids>
    <w:rsidRoot w:val="00006E52"/>
    <w:rsid w:val="000040EC"/>
    <w:rsid w:val="00006E52"/>
    <w:rsid w:val="000776E9"/>
    <w:rsid w:val="000B7054"/>
    <w:rsid w:val="00117B53"/>
    <w:rsid w:val="00145652"/>
    <w:rsid w:val="001E2A19"/>
    <w:rsid w:val="00263669"/>
    <w:rsid w:val="0031091F"/>
    <w:rsid w:val="00374B5B"/>
    <w:rsid w:val="0046268F"/>
    <w:rsid w:val="00567916"/>
    <w:rsid w:val="006428DE"/>
    <w:rsid w:val="006C12F0"/>
    <w:rsid w:val="007E7DD1"/>
    <w:rsid w:val="008043F2"/>
    <w:rsid w:val="0088083A"/>
    <w:rsid w:val="008A35E6"/>
    <w:rsid w:val="00944171"/>
    <w:rsid w:val="00A217F6"/>
    <w:rsid w:val="00CB036B"/>
    <w:rsid w:val="00DF1ED0"/>
    <w:rsid w:val="00EE7414"/>
    <w:rsid w:val="00FC2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4C99B6"/>
  <w15:chartTrackingRefBased/>
  <w15:docId w15:val="{6ED5F47F-2B83-4066-BABC-5EFE7DA61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40E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428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28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651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tackshare.io/stackups/tensorflow-js-vs-tensorflow-lite" TargetMode="External"/><Relationship Id="rId5" Type="http://schemas.openxmlformats.org/officeDocument/2006/relationships/hyperlink" Target="https://stackoverflow.com/questions/59860397/tensorflow-js-vs-tensorflow-lite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10</TotalTime>
  <Pages>2</Pages>
  <Words>352</Words>
  <Characters>1912</Characters>
  <Application>Microsoft Office Word</Application>
  <DocSecurity>0</DocSecurity>
  <Lines>61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Devine</dc:creator>
  <cp:keywords/>
  <dc:description/>
  <cp:lastModifiedBy>Joshua Devine</cp:lastModifiedBy>
  <cp:revision>3</cp:revision>
  <dcterms:created xsi:type="dcterms:W3CDTF">2022-09-07T00:43:00Z</dcterms:created>
  <dcterms:modified xsi:type="dcterms:W3CDTF">2022-10-28T0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63c31fe15c4c74b7cd46dee0eea627dee65229da3d665a0352a6249c509444f</vt:lpwstr>
  </property>
</Properties>
</file>